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 xml:space="preserve">Magical Food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FINAL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 xml:space="preserve">1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 xml:space="preserve"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ABC1234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10th June 2025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 xml:space="preserve">09:00 AM - 12:00 PM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 xml:space="preserve"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proofErr w:type="gramStart"/>
      <w:r>
        <w:t xml:space="preserve">5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6</w:t>
      </w:r>
      <w:r w:rsidRPr="009C5915">
        <w:rPr>
          <w:b/>
          <w:bCs/>
        </w:rPr>
        <w:t xml:space="preserve"> Marks</w:t>
      </w:r>
    </w:p>
    <w:p w14:paraId="146A6FC0" w14:textId="3406D162" w:rsidR="004426B0" w:rsidRPr="009C5915" w:rsidRDefault="004426B0" w:rsidP="004426B0">
      <w:pPr>
        <w:rPr>
          <w:b/>
          <w:bCs/>
        </w:rPr>
      </w:pPr>
      <w:r w:rsidRPr="009A34CA">
        <w:rPr>
          <w:rFonts w:eastAsia="MS Mincho" w:cs="Times New Roman"/>
          <w:szCs w:val="24"/>
          <w:lang w:eastAsia="ja-JP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 xml:space="preserve"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5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 xml:space="preserve"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II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 xml:space="preserve"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6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 xml:space="preserve">Marks</w:t>
      </w:r>
    </w:p>
    <w:p w14:paraId="115AF3CF" w14:textId="59C2AE3E" w:rsidR="004426B0" w:rsidRPr="009C5915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V:</w:t>
      </w:r>
      <w:r w:rsidR="003F03EF">
        <w:rPr>
          <w:b/>
          <w:bCs/>
        </w:rPr>
        <w:tab/>
      </w:r>
      <w:proofErr w:type="gramEnd"/>
      <w:r>
        <w:rPr>
          <w:b/>
          <w:bCs/>
        </w:rPr>
        <w:t xml:space="preserve"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4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V:</w:t>
      </w:r>
      <w:r>
        <w:rPr>
          <w:b/>
          <w:bCs/>
        </w:rPr>
        <w:tab/>
      </w:r>
      <w:proofErr w:type="gramEnd"/>
      <w:r>
        <w:rPr>
          <w:b/>
          <w:bCs/>
        </w:rPr>
        <w:t xml:space="preserve"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10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</w:t>
      </w:r>
      <w:proofErr w:type="gramStart"/>
      <w:r w:rsidRPr="00D21F02">
        <w:rPr>
          <w:b/>
          <w:bCs/>
        </w:rPr>
        <w:t xml:space="preserve">21 MARKS equivalent TO </w:t>
      </w:r>
      <w:proofErr w:type="gramStart"/>
      <w:r w:rsidRPr="00D21F02">
        <w:rPr>
          <w:b/>
          <w:bCs/>
        </w:rPr>
        <w:t xml:space="preserve">100%</w:t>
      </w:r>
      <w:proofErr w:type="gramEnd"/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 xml:space="preserve"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/>
      </w:r>
      <w:r w:rsidRPr="00C23DBD">
        <w:rPr>
          <w:b/>
          <w:bCs/>
          <w:sz w:val="28"/>
          <w:szCs w:val="32"/>
          <w:u w:val="single"/>
        </w:rPr>
        <w:t xml:space="preserve">Part</w:t>
      </w:r>
      <w:proofErr w:type="gramEnd"/>
      <w:r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Pr="00C23DBD">
        <w:rPr>
          <w:b/>
          <w:bCs/>
          <w:sz w:val="28"/>
          <w:szCs w:val="32"/>
          <w:u w:val="single"/>
        </w:rPr>
        <w:t xml:space="preserve">I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 xml:space="preserve"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6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 xml:space="preserve"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1. </w:t>
      </w:r>
      <w:proofErr w:type="gramStart"/>
      <w:r w:rsidRPr="008573DA">
        <w:rPr>
          <w:rFonts w:cs="Times New Roman"/>
          <w:szCs w:val="24"/>
        </w:rPr>
        <w:t xml:space="preserve">Which of the following is a beverage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Bread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Juice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Steak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Pasta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Soup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2. </w:t>
      </w:r>
      <w:proofErr w:type="gramStart"/>
      <w:r w:rsidRPr="008573DA">
        <w:rPr>
          <w:rFonts w:cs="Times New Roman"/>
          <w:szCs w:val="24"/>
        </w:rPr>
        <w:t xml:space="preserve">Which of the following is a fruit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Porksssssssssss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Beefsssssss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Basilsssssss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Applesssssss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None of the Abovesss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3. </w:t>
      </w:r>
      <w:proofErr w:type="gramStart"/>
      <w:r w:rsidRPr="008573DA">
        <w:rPr>
          <w:rFonts w:cs="Times New Roman"/>
          <w:szCs w:val="24"/>
        </w:rPr>
        <w:t xml:space="preserve">Where is Chao Phara River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Bkk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Russia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England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Germany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Your Home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4. </w:t>
      </w:r>
      <w:proofErr w:type="gramStart"/>
      <w:r w:rsidRPr="008573DA">
        <w:rPr>
          <w:rFonts w:cs="Times New Roman"/>
          <w:szCs w:val="24"/>
        </w:rPr>
        <w:t xml:space="preserve">Which of these is a public park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Greenfield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Metro Plaza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City Library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Train Station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Cinema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5. </w:t>
      </w:r>
      <w:proofErr w:type="gramStart"/>
      <w:r w:rsidRPr="008573DA">
        <w:rPr>
          <w:rFonts w:cs="Times New Roman"/>
          <w:szCs w:val="24"/>
        </w:rPr>
        <w:t xml:space="preserve">What animal barks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Cat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Snake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Pig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Dog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All of the Above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6. </w:t>
      </w:r>
      <w:proofErr w:type="gramStart"/>
      <w:r w:rsidRPr="008573DA">
        <w:rPr>
          <w:rFonts w:cs="Times New Roman"/>
          <w:szCs w:val="24"/>
        </w:rPr>
        <w:t xml:space="preserve">Which of the following is an animal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Apple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Banana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Corn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Dog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Eggplant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 xml:space="preserve"/>
      </w:r>
    </w:p>
    <w:p w14:paraId="73C1401B" w14:textId="15B0F309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 xml:space="preserve"/>
      </w:r>
      <w:r w:rsidR="009A34CA" w:rsidRPr="009A34CA">
        <w:rPr>
          <w:rFonts w:eastAsia="MS Mincho" w:cs="Times New Roman"/>
          <w:szCs w:val="24"/>
          <w:lang w:eastAsia="ja-JP"/>
        </w:rPr>
        <w:t xml:space="preserve"/>
      </w:r>
    </w:p>
    <w:p w14:paraId="43B1E6EA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 xml:space="preserve"/>
      </w:r>
      <w:r w:rsidR="00C23DBD" w:rsidRPr="00C23DBD">
        <w:rPr>
          <w:szCs w:val="24"/>
        </w:rPr>
        <w:t xml:space="preserve"/>
      </w:r>
      <w:r w:rsidR="00C23DBD" w:rsidRPr="00C23DBD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 xml:space="preserve">II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 xml:space="preserve"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5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Is a stove used to wash clothes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Is a sofa used for sitting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3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An electron has a positive charge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4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The human heart has two chambers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5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Gravity pulls objects toward the Earth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/>
      </w:r>
    </w:p>
    <w:p w14:paraId="20B2F10B" w14:textId="7ED4675F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I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2B24FD0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C23DBD" w:rsidRPr="00C23DBD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III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 xml:space="preserve"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6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 xml:space="preserve"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/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1. </w:t>
            </w:r>
            <w:proofErr w:type="gramStart"/>
            <w:r w:rsidRPr="005F3AA7">
              <w:t xml:space="preserve">Something sour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2. </w:t>
            </w:r>
            <w:proofErr w:type="gramStart"/>
            <w:r w:rsidRPr="005F3AA7">
              <w:t xml:space="preserve">Something sweet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3. </w:t>
            </w:r>
            <w:proofErr w:type="gramStart"/>
            <w:r w:rsidRPr="005F3AA7">
              <w:t xml:space="preserve">Something chewy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4. </w:t>
            </w:r>
            <w:proofErr w:type="gramStart"/>
            <w:r w:rsidRPr="005F3AA7">
              <w:t xml:space="preserve">Something bitter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5. </w:t>
            </w:r>
            <w:proofErr w:type="gramStart"/>
            <w:r w:rsidRPr="005F3AA7">
              <w:t xml:space="preserve">Cold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6. </w:t>
            </w:r>
            <w:proofErr w:type="gramStart"/>
            <w:r w:rsidRPr="005F3AA7">
              <w:t xml:space="preserve">Hot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A. </w:t>
            </w:r>
            <w:proofErr w:type="gramStart"/>
            <w:r w:rsidRPr="005F3AA7">
              <w:t xml:space="preserve">Lim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B. </w:t>
            </w:r>
            <w:proofErr w:type="gramStart"/>
            <w:r w:rsidRPr="005F3AA7">
              <w:t xml:space="preserve">Lim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C. </w:t>
            </w:r>
            <w:proofErr w:type="gramStart"/>
            <w:r w:rsidRPr="005F3AA7">
              <w:t xml:space="preserve">Beef Jerky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D. </w:t>
            </w:r>
            <w:proofErr w:type="gramStart"/>
            <w:r w:rsidRPr="005F3AA7">
              <w:t xml:space="preserve">Sugar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E. </w:t>
            </w:r>
            <w:proofErr w:type="gramStart"/>
            <w:r w:rsidRPr="005F3AA7">
              <w:t xml:space="preserve">Ic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F. </w:t>
            </w:r>
            <w:proofErr w:type="gramStart"/>
            <w:r w:rsidRPr="005F3AA7">
              <w:t xml:space="preserve">Fir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G. </w:t>
            </w:r>
            <w:proofErr w:type="gramStart"/>
            <w:r w:rsidRPr="005F3AA7">
              <w:t xml:space="preserve">Soy Sauc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H. </w:t>
            </w:r>
            <w:proofErr w:type="gramStart"/>
            <w:r w:rsidRPr="005F3AA7">
              <w:t xml:space="preserve">Liver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</w:tc>
      </w:tr>
    </w:tbl>
    <w:p w14:paraId="142AE4EF" w14:textId="30CDE0A1" w:rsidR="00307FB5" w:rsidRDefault="00D712B5" w:rsidP="00BD10E7">
      <w:r w:rsidRPr="00D712B5">
        <w:t xml:space="preserve"/>
      </w:r>
    </w:p>
    <w:p w14:paraId="512FC303" w14:textId="4CCBB11C" w:rsidR="00C23DBD" w:rsidRPr="00307FB5" w:rsidRDefault="00ED0A0B" w:rsidP="00BD10E7">
      <w:r w:rsidRPr="00ED0A0B">
        <w:t xml:space="preserve"/>
      </w:r>
    </w:p>
    <w:p w14:paraId="48FC695A" w14:textId="3D8580A3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I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5A976F09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IV: </w:t>
      </w:r>
      <w:r w:rsidR="00A1544F" w:rsidRPr="00A1544F">
        <w:rPr>
          <w:b/>
          <w:bCs/>
          <w:sz w:val="28"/>
          <w:szCs w:val="32"/>
          <w:u w:val="single"/>
        </w:rPr>
        <w:t xml:space="preserve">Short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2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 xml:space="preserve"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What is an apple?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List two common ingredients used in a healing potion.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/>
      </w:r>
    </w:p>
    <w:p w14:paraId="65F6DAE1" w14:textId="5E584B8A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58BE51C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V: </w:t>
      </w:r>
      <w:r w:rsidR="00A1544F" w:rsidRPr="00A1544F">
        <w:rPr>
          <w:b/>
          <w:bCs/>
          <w:sz w:val="28"/>
          <w:szCs w:val="32"/>
          <w:u w:val="single"/>
        </w:rPr>
        <w:t xml:space="preserve">Long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2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 xml:space="preserve"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Describe your favourite place.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Describe the process of constructing a defensive enchantment, including necessary spells, materials, and safety precautions.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 xml:space="preserve"/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40535" w14:textId="77777777" w:rsidR="00220C56" w:rsidRDefault="00220C56" w:rsidP="001E452A">
      <w:r>
        <w:separator/>
      </w:r>
    </w:p>
  </w:endnote>
  <w:endnote w:type="continuationSeparator" w:id="0">
    <w:p w14:paraId="15AD96E9" w14:textId="77777777" w:rsidR="00220C56" w:rsidRDefault="00220C56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2BD15" w14:textId="77777777" w:rsidR="00220C56" w:rsidRDefault="00220C56" w:rsidP="001E452A">
      <w:r>
        <w:separator/>
      </w:r>
    </w:p>
  </w:footnote>
  <w:footnote w:type="continuationSeparator" w:id="0">
    <w:p w14:paraId="5FD8ACEA" w14:textId="77777777" w:rsidR="00220C56" w:rsidRDefault="00220C56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ABC1234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FINAL_1/2025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6</Pages>
  <Words>642</Words>
  <Characters>366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5</cp:revision>
  <cp:lastPrinted>2015-09-19T13:53:00Z</cp:lastPrinted>
  <dcterms:created xsi:type="dcterms:W3CDTF">2024-05-08T07:43:00Z</dcterms:created>
  <dcterms:modified xsi:type="dcterms:W3CDTF">2025-09-08T18:47:00Z</dcterms:modified>
  <dc:description/>
  <dc:identifier/>
  <dc:language/>
  <dc:subject/>
</cp:coreProperties>
</file>